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4F1B72AE" w14:textId="77777777" w:rsidR="00412180" w:rsidRPr="00412180" w:rsidRDefault="00412180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 xml:space="preserve">CMPS 312 Project Phase 1 – UI Design and Implementation </w:t>
            </w:r>
          </w:p>
          <w:p w14:paraId="6AEB744B" w14:textId="6B0B528D" w:rsidR="00C82806" w:rsidRPr="009E6A78" w:rsidRDefault="00412180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>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6BFA1800" w:rsidR="00774BB7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urshed AL-Muhannadi</w:t>
            </w:r>
          </w:p>
          <w:p w14:paraId="2EF6BF3E" w14:textId="78E77355" w:rsidR="006B4FD5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oud AL-Rumaihi</w:t>
            </w:r>
          </w:p>
          <w:p w14:paraId="7F01401C" w14:textId="1588F20F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l-Sayegh</w:t>
            </w:r>
          </w:p>
          <w:p w14:paraId="1F0C8DE4" w14:textId="77777777" w:rsidR="006B4FD5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A30C5F9" w14:textId="5BA68A17" w:rsidR="001A576E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urshed </w:t>
            </w:r>
            <w:hyperlink r:id="rId12" w:history="1">
              <w:r w:rsidRPr="008F3955">
                <w:rPr>
                  <w:rStyle w:val="Hyperlink"/>
                  <w:bCs/>
                  <w:sz w:val="24"/>
                  <w:szCs w:val="24"/>
                </w:rPr>
                <w:t>ma1706102@qu.edu.qa</w:t>
              </w:r>
            </w:hyperlink>
          </w:p>
          <w:p w14:paraId="4B98F3E2" w14:textId="341F1A6E" w:rsidR="006B4FD5" w:rsidRDefault="009612DD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oud sa1707776@qu.edu.qa</w:t>
            </w:r>
          </w:p>
          <w:p w14:paraId="4F7E236D" w14:textId="5D5207EA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C18FA55" w:rsidR="00412180" w:rsidRDefault="00412180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  <w:vAlign w:val="center"/>
          </w:tcPr>
          <w:p w14:paraId="53F32667" w14:textId="707F9758" w:rsidR="00B95782" w:rsidRPr="00254360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32151F0D" w14:textId="6888200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709" w:type="dxa"/>
            <w:vAlign w:val="center"/>
          </w:tcPr>
          <w:p w14:paraId="050BAE9E" w14:textId="33BB17BD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2C369AD9" w14:textId="4941FB58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64032C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52F71925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9598C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63E5C8B6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037C9E7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2F859143" w:rsidR="00B95782" w:rsidRPr="00254360" w:rsidRDefault="0020660A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5</w:t>
            </w:r>
          </w:p>
        </w:tc>
        <w:tc>
          <w:tcPr>
            <w:tcW w:w="1276" w:type="dxa"/>
            <w:vAlign w:val="center"/>
          </w:tcPr>
          <w:p w14:paraId="28A08D96" w14:textId="394E553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  <w:vAlign w:val="center"/>
          </w:tcPr>
          <w:p w14:paraId="30C10244" w14:textId="6458D46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7C567C33" w14:textId="7984CB7B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Login</w:t>
      </w:r>
    </w:p>
    <w:p w14:paraId="7FADA959" w14:textId="75580170" w:rsidR="009612DD" w:rsidRPr="009612DD" w:rsidRDefault="009612DD" w:rsidP="009612DD">
      <w:r w:rsidRPr="009612DD">
        <w:drawing>
          <wp:inline distT="0" distB="0" distL="0" distR="0" wp14:anchorId="4C3C0A9E" wp14:editId="4D2E329D">
            <wp:extent cx="3279007" cy="4953662"/>
            <wp:effectExtent l="0" t="0" r="0" b="0"/>
            <wp:docPr id="547835268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835268" name="Picture 1" descr="A screenshot of a login screen&#10;&#10;Description automatically generated"/>
                    <pic:cNvPicPr/>
                  </pic:nvPicPr>
                  <pic:blipFill rotWithShape="1">
                    <a:blip r:embed="rId13"/>
                    <a:srcRect r="18622"/>
                    <a:stretch/>
                  </pic:blipFill>
                  <pic:spPr bwMode="auto">
                    <a:xfrm>
                      <a:off x="0" y="0"/>
                      <a:ext cx="3291479" cy="4972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lastRenderedPageBreak/>
        <w:t>U2 - YalaPay Dashboard</w:t>
      </w:r>
    </w:p>
    <w:p w14:paraId="02BCC521" w14:textId="04494F6C" w:rsidR="008707E4" w:rsidRPr="008707E4" w:rsidRDefault="008707E4" w:rsidP="008707E4">
      <w:r w:rsidRPr="008707E4">
        <w:drawing>
          <wp:inline distT="0" distB="0" distL="0" distR="0" wp14:anchorId="0B78A23A" wp14:editId="012D489C">
            <wp:extent cx="3472584" cy="5351228"/>
            <wp:effectExtent l="0" t="0" r="0" b="1905"/>
            <wp:docPr id="936525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252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81769" cy="536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Customer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5 - List/Search/Add/ Update and Delete payments for an invoice</w:t>
      </w:r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1E2F872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0861985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63D7E6BC" w14:textId="22E4EB18" w:rsidR="008707E4" w:rsidRPr="008707E4" w:rsidRDefault="008707E4" w:rsidP="008707E4">
      <w:r w:rsidRPr="008707E4">
        <w:lastRenderedPageBreak/>
        <w:drawing>
          <wp:inline distT="0" distB="0" distL="0" distR="0" wp14:anchorId="431BB77C" wp14:editId="755EB88C">
            <wp:extent cx="2885946" cy="4436828"/>
            <wp:effectExtent l="0" t="0" r="0" b="1905"/>
            <wp:docPr id="71664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44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99170" cy="445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lastRenderedPageBreak/>
        <w:t>List Cheque Deposits</w:t>
      </w:r>
    </w:p>
    <w:p w14:paraId="3EC9933D" w14:textId="43BC2180" w:rsidR="008707E4" w:rsidRPr="008707E4" w:rsidRDefault="008707E4" w:rsidP="008707E4">
      <w:r w:rsidRPr="008707E4">
        <w:drawing>
          <wp:inline distT="0" distB="0" distL="0" distR="0" wp14:anchorId="235E0CC2" wp14:editId="6FCBBC6D">
            <wp:extent cx="2895424" cy="4468633"/>
            <wp:effectExtent l="0" t="0" r="635" b="8255"/>
            <wp:docPr id="151706741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067414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1603" cy="447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lastRenderedPageBreak/>
        <w:t xml:space="preserve">Update </w:t>
      </w:r>
      <w:r w:rsidRPr="00AB0D91">
        <w:t>Cheques Deposit</w:t>
      </w:r>
    </w:p>
    <w:p w14:paraId="5E8C8262" w14:textId="5F3463F9" w:rsidR="008707E4" w:rsidRPr="008707E4" w:rsidRDefault="008707E4" w:rsidP="008707E4">
      <w:r w:rsidRPr="008707E4">
        <w:drawing>
          <wp:inline distT="0" distB="0" distL="0" distR="0" wp14:anchorId="77EC31A1" wp14:editId="3F44FD31">
            <wp:extent cx="3049626" cy="4707172"/>
            <wp:effectExtent l="0" t="0" r="0" b="0"/>
            <wp:docPr id="30831740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31740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54635" cy="471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7 - Invoices Report</w:t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4E16E9DF" w14:textId="60248003" w:rsidR="008707E4" w:rsidRPr="008707E4" w:rsidRDefault="008707E4" w:rsidP="008707E4">
      <w:r w:rsidRPr="008707E4">
        <w:drawing>
          <wp:inline distT="0" distB="0" distL="0" distR="0" wp14:anchorId="734FEBB9" wp14:editId="6E722CA0">
            <wp:extent cx="3460167" cy="5303520"/>
            <wp:effectExtent l="0" t="0" r="6985" b="0"/>
            <wp:docPr id="793955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95509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3617" cy="530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4933C84D" w:rsidR="00722D05" w:rsidRDefault="009612DD" w:rsidP="005B357D">
            <w:pPr>
              <w:ind w:left="0" w:firstLine="0"/>
            </w:pPr>
            <w:r>
              <w:t>Saoud</w:t>
            </w:r>
          </w:p>
        </w:tc>
        <w:tc>
          <w:tcPr>
            <w:tcW w:w="7805" w:type="dxa"/>
          </w:tcPr>
          <w:p w14:paraId="5B3A54C0" w14:textId="43EAE68A" w:rsidR="00722D05" w:rsidRDefault="009612DD" w:rsidP="005B357D">
            <w:pPr>
              <w:ind w:left="0" w:firstLine="0"/>
            </w:pPr>
            <w:r>
              <w:t xml:space="preserve">Login – dashboard – cheque 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19"/>
      <w:footerReference w:type="default" r:id="rId20"/>
      <w:footerReference w:type="first" r:id="rId21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5BB137" w14:textId="77777777" w:rsidR="00081307" w:rsidRDefault="00081307">
      <w:pPr>
        <w:spacing w:after="0" w:line="240" w:lineRule="auto"/>
      </w:pPr>
      <w:r>
        <w:separator/>
      </w:r>
    </w:p>
  </w:endnote>
  <w:endnote w:type="continuationSeparator" w:id="0">
    <w:p w14:paraId="2604A84F" w14:textId="77777777" w:rsidR="00081307" w:rsidRDefault="00081307">
      <w:pPr>
        <w:spacing w:after="0" w:line="240" w:lineRule="auto"/>
      </w:pPr>
      <w:r>
        <w:continuationSeparator/>
      </w:r>
    </w:p>
  </w:endnote>
  <w:endnote w:type="continuationNotice" w:id="1">
    <w:p w14:paraId="3C82337B" w14:textId="77777777" w:rsidR="00081307" w:rsidRDefault="000813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E06B5" w14:textId="77777777" w:rsidR="00081307" w:rsidRDefault="00081307">
      <w:pPr>
        <w:spacing w:after="0" w:line="240" w:lineRule="auto"/>
      </w:pPr>
      <w:r>
        <w:separator/>
      </w:r>
    </w:p>
  </w:footnote>
  <w:footnote w:type="continuationSeparator" w:id="0">
    <w:p w14:paraId="4DD5CA19" w14:textId="77777777" w:rsidR="00081307" w:rsidRDefault="00081307">
      <w:pPr>
        <w:spacing w:after="0" w:line="240" w:lineRule="auto"/>
      </w:pPr>
      <w:r>
        <w:continuationSeparator/>
      </w:r>
    </w:p>
  </w:footnote>
  <w:footnote w:type="continuationNotice" w:id="1">
    <w:p w14:paraId="1099B7D7" w14:textId="77777777" w:rsidR="00081307" w:rsidRDefault="0008130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130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749D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1D6A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B4FD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1B3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707E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12DD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37E9D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0248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ma1706102@qu.edu.qa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star fox</cp:lastModifiedBy>
  <cp:revision>3</cp:revision>
  <cp:lastPrinted>2020-09-16T00:13:00Z</cp:lastPrinted>
  <dcterms:created xsi:type="dcterms:W3CDTF">2024-11-10T18:11:00Z</dcterms:created>
  <dcterms:modified xsi:type="dcterms:W3CDTF">2024-11-1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